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auman safda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um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fda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295 Harvard Dr, Franklin, WI, USA Franklin, WI, USA 5313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ian_nauman_safdar@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14870616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id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6/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ohammad mi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6/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usa mian</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7/2021</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shim gujjar</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9/2011</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